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4DFF" w:rsidRDefault="009C4DFF" w:rsidP="009C4DFF">
      <w:pPr>
        <w:pStyle w:val="NormalWeb"/>
      </w:pPr>
      <w:bookmarkStart w:id="0" w:name="_GoBack"/>
      <w:r>
        <w:rPr>
          <w:b/>
          <w:bCs/>
        </w:rPr>
        <w:t xml:space="preserve">Kindergarten Enrollment Checklist:  </w:t>
      </w:r>
    </w:p>
    <w:bookmarkEnd w:id="0"/>
    <w:p w:rsidR="009C4DFF" w:rsidRDefault="009C4DFF" w:rsidP="009C4DFF">
      <w:pPr>
        <w:pStyle w:val="NormalWeb"/>
      </w:pPr>
      <w:r>
        <w:t>____</w:t>
      </w:r>
      <w:r>
        <w:t> Household</w:t>
      </w:r>
      <w:r>
        <w:t> Data Sheet  </w:t>
      </w:r>
    </w:p>
    <w:p w:rsidR="009C4DFF" w:rsidRDefault="009C4DFF" w:rsidP="009C4DFF">
      <w:pPr>
        <w:pStyle w:val="NormalWeb"/>
      </w:pPr>
      <w:r>
        <w:t>____ </w:t>
      </w:r>
      <w:r>
        <w:t>Proof </w:t>
      </w:r>
      <w:proofErr w:type="gramStart"/>
      <w:r>
        <w:t>Of</w:t>
      </w:r>
      <w:proofErr w:type="gramEnd"/>
      <w:r>
        <w:t xml:space="preserve"> Residency Form with attached documentation (Copy of </w:t>
      </w:r>
      <w:r>
        <w:t>Driver’s</w:t>
      </w:r>
      <w:r>
        <w:t> License, Lease Agreement, Bill etc. with current mailing address) </w:t>
      </w:r>
    </w:p>
    <w:p w:rsidR="009C4DFF" w:rsidRDefault="009C4DFF" w:rsidP="009C4DFF">
      <w:pPr>
        <w:pStyle w:val="NormalWeb"/>
      </w:pPr>
      <w:r>
        <w:t>____ </w:t>
      </w:r>
      <w:r>
        <w:t>Birth Certificate </w:t>
      </w:r>
    </w:p>
    <w:p w:rsidR="009C4DFF" w:rsidRDefault="009C4DFF" w:rsidP="009C4DFF">
      <w:pPr>
        <w:pStyle w:val="NormalWeb"/>
      </w:pPr>
      <w:r>
        <w:t>____ </w:t>
      </w:r>
      <w:r>
        <w:t>Current Immunizations on KY form </w:t>
      </w:r>
    </w:p>
    <w:p w:rsidR="009C4DFF" w:rsidRDefault="009C4DFF" w:rsidP="009C4DFF">
      <w:pPr>
        <w:pStyle w:val="NormalWeb"/>
      </w:pPr>
      <w:r>
        <w:t>____ </w:t>
      </w:r>
      <w:r>
        <w:t>Physical </w:t>
      </w:r>
    </w:p>
    <w:p w:rsidR="009C4DFF" w:rsidRDefault="009C4DFF" w:rsidP="009C4DFF">
      <w:pPr>
        <w:pStyle w:val="NormalWeb"/>
      </w:pPr>
      <w:r>
        <w:t>____ </w:t>
      </w:r>
      <w:r>
        <w:t>Eye Exam by an Optometrist </w:t>
      </w:r>
    </w:p>
    <w:p w:rsidR="009C4DFF" w:rsidRDefault="009C4DFF" w:rsidP="009C4DFF">
      <w:pPr>
        <w:pStyle w:val="NormalWeb"/>
      </w:pPr>
      <w:r>
        <w:t>____ </w:t>
      </w:r>
      <w:r>
        <w:t>Dental Screening </w:t>
      </w:r>
    </w:p>
    <w:p w:rsidR="009C4DFF" w:rsidRDefault="009C4DFF" w:rsidP="009C4DFF">
      <w:pPr>
        <w:pStyle w:val="NormalWeb"/>
      </w:pPr>
      <w:r>
        <w:t>____ Custody Order (if applicable) </w:t>
      </w:r>
    </w:p>
    <w:p w:rsidR="003940B1" w:rsidRDefault="003940B1"/>
    <w:sectPr w:rsidR="00394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jA3tDQwMjMzNjVU0lEKTi0uzszPAykwrAUAMddXcywAAAA="/>
  </w:docVars>
  <w:rsids>
    <w:rsidRoot w:val="009C4DFF"/>
    <w:rsid w:val="003940B1"/>
    <w:rsid w:val="009C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B4F06"/>
  <w15:chartTrackingRefBased/>
  <w15:docId w15:val="{2A0E9469-41DE-477E-8A35-FB1D87B4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C4D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2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raig</dc:creator>
  <cp:keywords/>
  <dc:description/>
  <cp:lastModifiedBy>Smith, Craig</cp:lastModifiedBy>
  <cp:revision>1</cp:revision>
  <dcterms:created xsi:type="dcterms:W3CDTF">2020-04-23T15:51:00Z</dcterms:created>
  <dcterms:modified xsi:type="dcterms:W3CDTF">2020-04-23T15:54:00Z</dcterms:modified>
</cp:coreProperties>
</file>